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DFB1D2" w14:textId="34604D78" w:rsidR="00291EA9" w:rsidRDefault="003C17A0">
      <w:r w:rsidRPr="003C17A0">
        <w:drawing>
          <wp:inline distT="0" distB="0" distL="0" distR="0" wp14:anchorId="39EB8B03" wp14:editId="15AD4C99">
            <wp:extent cx="5943600" cy="61017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0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8BDCC" w14:textId="31E626B5" w:rsidR="003C17A0" w:rsidRDefault="003C17A0"/>
    <w:p w14:paraId="6567C14C" w14:textId="496A4604" w:rsidR="003C17A0" w:rsidRDefault="003C17A0">
      <w:r w:rsidRPr="003C17A0">
        <w:lastRenderedPageBreak/>
        <w:drawing>
          <wp:inline distT="0" distB="0" distL="0" distR="0" wp14:anchorId="1663A625" wp14:editId="69D5C819">
            <wp:extent cx="5943600" cy="607504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75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CE69E" w14:textId="114C1741" w:rsidR="003C17A0" w:rsidRDefault="003C17A0">
      <w:r w:rsidRPr="003C17A0">
        <w:lastRenderedPageBreak/>
        <w:drawing>
          <wp:inline distT="0" distB="0" distL="0" distR="0" wp14:anchorId="579058E6" wp14:editId="7361FDA2">
            <wp:extent cx="5943600" cy="6109970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09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4E591" w14:textId="519FC22C" w:rsidR="003C17A0" w:rsidRDefault="003C17A0">
      <w:r w:rsidRPr="003C17A0">
        <w:lastRenderedPageBreak/>
        <w:drawing>
          <wp:inline distT="0" distB="0" distL="0" distR="0" wp14:anchorId="589EFB24" wp14:editId="6AFB9C15">
            <wp:extent cx="5943600" cy="5917565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1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8E53A" w14:textId="316A1E83" w:rsidR="003C17A0" w:rsidRDefault="003C17A0">
      <w:r w:rsidRPr="003C17A0">
        <w:lastRenderedPageBreak/>
        <w:drawing>
          <wp:inline distT="0" distB="0" distL="0" distR="0" wp14:anchorId="2610B670" wp14:editId="64EE9F82">
            <wp:extent cx="5943600" cy="59086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0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14ABA" w14:textId="374772C4" w:rsidR="003C17A0" w:rsidRDefault="003C17A0">
      <w:pPr>
        <w:rPr>
          <w:noProof/>
        </w:rPr>
      </w:pPr>
      <w:r>
        <w:lastRenderedPageBreak/>
        <w:t>.</w:t>
      </w:r>
      <w:r w:rsidRPr="003C17A0">
        <w:rPr>
          <w:noProof/>
        </w:rPr>
        <w:t xml:space="preserve"> </w:t>
      </w:r>
      <w:r w:rsidRPr="003C17A0">
        <w:drawing>
          <wp:inline distT="0" distB="0" distL="0" distR="0" wp14:anchorId="29055A68" wp14:editId="787EE5EB">
            <wp:extent cx="5943600" cy="48209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2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A8F8F" w14:textId="24EC86C8" w:rsidR="003C17A0" w:rsidRDefault="003C17A0">
      <w:r w:rsidRPr="003C17A0">
        <w:lastRenderedPageBreak/>
        <w:drawing>
          <wp:inline distT="0" distB="0" distL="0" distR="0" wp14:anchorId="1E1209B0" wp14:editId="730F16D9">
            <wp:extent cx="5943600" cy="4925060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2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B7B8D" w14:textId="3FD7A447" w:rsidR="003C17A0" w:rsidRDefault="003C17A0">
      <w:r w:rsidRPr="003C17A0">
        <w:drawing>
          <wp:inline distT="0" distB="0" distL="0" distR="0" wp14:anchorId="4EC60AAA" wp14:editId="6F0B27F3">
            <wp:extent cx="6038850" cy="814070"/>
            <wp:effectExtent l="0" t="0" r="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38850" cy="81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C17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2NzI0trA0NLIwsTBX0lEKTi0uzszPAykwrAUA6arkcCwAAAA="/>
  </w:docVars>
  <w:rsids>
    <w:rsidRoot w:val="003C17A0"/>
    <w:rsid w:val="00291EA9"/>
    <w:rsid w:val="003C17A0"/>
    <w:rsid w:val="00E23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0A743F"/>
  <w15:chartTrackingRefBased/>
  <w15:docId w15:val="{2F38B0BC-B5CA-40A6-8DF9-EBDC102E38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2</Words>
  <Characters>17</Characters>
  <Application>Microsoft Office Word</Application>
  <DocSecurity>0</DocSecurity>
  <Lines>1</Lines>
  <Paragraphs>1</Paragraphs>
  <ScaleCrop>false</ScaleCrop>
  <Company/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na Abel</dc:creator>
  <cp:keywords/>
  <dc:description/>
  <cp:lastModifiedBy>Deana Abel</cp:lastModifiedBy>
  <cp:revision>1</cp:revision>
  <dcterms:created xsi:type="dcterms:W3CDTF">2023-02-08T23:22:00Z</dcterms:created>
  <dcterms:modified xsi:type="dcterms:W3CDTF">2023-02-08T2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1d935c-4028-40a9-89dd-19351637d205</vt:lpwstr>
  </property>
</Properties>
</file>